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839501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9.04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ack Justkowia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Jacek Justkowia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